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6C52C" w14:textId="2A6CA048" w:rsidR="00EE54B4" w:rsidRPr="001B6C91" w:rsidRDefault="0007337B" w:rsidP="001B6C91">
      <w:pPr>
        <w:jc w:val="center"/>
        <w:rPr>
          <w:b/>
          <w:bCs/>
          <w:u w:val="single"/>
        </w:rPr>
      </w:pPr>
      <w:r w:rsidRPr="001B6C91">
        <w:rPr>
          <w:b/>
          <w:bCs/>
          <w:u w:val="single"/>
        </w:rPr>
        <w:t>Mortgage Product Questionnaire</w:t>
      </w:r>
    </w:p>
    <w:p w14:paraId="45487ABF" w14:textId="0D231651" w:rsidR="005E153F" w:rsidRPr="005E153F" w:rsidRDefault="007B0361" w:rsidP="007B036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for </w:t>
      </w:r>
      <w:r w:rsidR="005E153F" w:rsidRPr="005E153F">
        <w:rPr>
          <w:b/>
          <w:bCs/>
          <w:u w:val="single"/>
        </w:rPr>
        <w:t>Indiana DFI Mortgage Lender license applicants</w:t>
      </w:r>
    </w:p>
    <w:p w14:paraId="32F21BE7" w14:textId="77777777" w:rsidR="005E153F" w:rsidRDefault="005E153F"/>
    <w:p w14:paraId="07A193BB" w14:textId="2E49AFBB" w:rsidR="00EC7A76" w:rsidRDefault="00921AB0">
      <w:r w:rsidRPr="005E153F">
        <w:rPr>
          <w:b/>
          <w:bCs/>
          <w:highlight w:val="yellow"/>
          <w:shd w:val="clear" w:color="auto" w:fill="FFFFCC"/>
        </w:rPr>
        <w:t>Once completed, u</w:t>
      </w:r>
      <w:r w:rsidR="00EC7A76" w:rsidRPr="005E153F">
        <w:rPr>
          <w:b/>
          <w:bCs/>
          <w:highlight w:val="yellow"/>
          <w:shd w:val="clear" w:color="auto" w:fill="FFFFCC"/>
        </w:rPr>
        <w:t xml:space="preserve">pload this </w:t>
      </w:r>
      <w:r w:rsidRPr="005E153F">
        <w:rPr>
          <w:b/>
          <w:bCs/>
          <w:highlight w:val="yellow"/>
          <w:shd w:val="clear" w:color="auto" w:fill="FFFFCC"/>
        </w:rPr>
        <w:t>questionnaire</w:t>
      </w:r>
      <w:r w:rsidR="00B331B1">
        <w:t xml:space="preserve"> in NMLS under the Document type </w:t>
      </w:r>
      <w:r w:rsidR="00B331B1">
        <w:rPr>
          <w:u w:val="single"/>
        </w:rPr>
        <w:t>Additional Requirements</w:t>
      </w:r>
      <w:r w:rsidR="00B331B1">
        <w:t xml:space="preserve"> </w:t>
      </w:r>
      <w:r w:rsidR="0007337B">
        <w:t xml:space="preserve">in the </w:t>
      </w:r>
      <w:r w:rsidR="0007337B">
        <w:rPr>
          <w:b/>
          <w:bCs/>
        </w:rPr>
        <w:t>Document Uploads</w:t>
      </w:r>
      <w:r w:rsidR="0007337B">
        <w:t xml:space="preserve"> section of the Company Form (MU1).</w:t>
      </w:r>
    </w:p>
    <w:p w14:paraId="3138362C" w14:textId="77777777" w:rsidR="0007337B" w:rsidRPr="0007337B" w:rsidRDefault="0007337B"/>
    <w:p w14:paraId="010A8FB2" w14:textId="3D592BDD" w:rsidR="001B6C91" w:rsidRDefault="00C1568A">
      <w:r>
        <w:rPr>
          <w:u w:val="single"/>
        </w:rPr>
        <w:t xml:space="preserve">Third-party </w:t>
      </w:r>
      <w:r w:rsidR="005F1F47" w:rsidRPr="001B6C91">
        <w:rPr>
          <w:u w:val="single"/>
        </w:rPr>
        <w:t>Investor documents</w:t>
      </w:r>
      <w:r w:rsidR="009947A0">
        <w:t xml:space="preserve">:  </w:t>
      </w:r>
    </w:p>
    <w:p w14:paraId="50E7E049" w14:textId="18CD050B" w:rsidR="001B6C91" w:rsidRDefault="001B6C91" w:rsidP="001B6C91">
      <w:pPr>
        <w:pStyle w:val="ListParagraph"/>
        <w:numPr>
          <w:ilvl w:val="0"/>
          <w:numId w:val="5"/>
        </w:numPr>
      </w:pPr>
      <w:r>
        <w:t>I</w:t>
      </w:r>
      <w:r w:rsidR="009947A0">
        <w:t>f loan documents are prepared and provided</w:t>
      </w:r>
      <w:r w:rsidR="00CA3D53">
        <w:t xml:space="preserve"> directly to borrowers</w:t>
      </w:r>
      <w:r w:rsidR="009947A0">
        <w:t xml:space="preserve"> by a</w:t>
      </w:r>
      <w:r w:rsidR="00EC483E">
        <w:t xml:space="preserve"> third-party</w:t>
      </w:r>
      <w:r w:rsidR="009947A0">
        <w:t xml:space="preserve"> investor</w:t>
      </w:r>
      <w:r w:rsidR="00A71BC3">
        <w:t>(s)</w:t>
      </w:r>
      <w:r w:rsidR="009947A0">
        <w:t xml:space="preserve">, </w:t>
      </w:r>
      <w:r w:rsidR="00213D77">
        <w:t>provide a</w:t>
      </w:r>
      <w:r w:rsidR="002C5B61">
        <w:t xml:space="preserve"> separate</w:t>
      </w:r>
      <w:r w:rsidR="00213D77">
        <w:t xml:space="preserve"> list of</w:t>
      </w:r>
      <w:r w:rsidR="009947A0">
        <w:t xml:space="preserve"> all investor</w:t>
      </w:r>
      <w:r w:rsidR="00EA545C">
        <w:t xml:space="preserve"> entitie</w:t>
      </w:r>
      <w:r w:rsidR="009947A0">
        <w:t>s who will provide documents for Indiana mortgage loans, indicat</w:t>
      </w:r>
      <w:r w:rsidR="00CA3D53">
        <w:t>ing</w:t>
      </w:r>
      <w:r w:rsidR="009947A0">
        <w:t xml:space="preserve"> whether each is licensed by Indiana-DFI.  (You may search Indiana DFI mortgage licensees </w:t>
      </w:r>
      <w:hyperlink r:id="rId7" w:history="1">
        <w:r w:rsidR="009947A0" w:rsidRPr="009947A0">
          <w:rPr>
            <w:rStyle w:val="Hyperlink"/>
          </w:rPr>
          <w:t>HERE</w:t>
        </w:r>
      </w:hyperlink>
      <w:r w:rsidR="009947A0">
        <w:t>.)</w:t>
      </w:r>
      <w:r w:rsidR="00CC3428">
        <w:t xml:space="preserve"> </w:t>
      </w:r>
    </w:p>
    <w:p w14:paraId="6DC63C9E" w14:textId="3D519E5C" w:rsidR="002B6857" w:rsidRDefault="00CC3428" w:rsidP="001B6C91">
      <w:pPr>
        <w:pStyle w:val="ListParagraph"/>
        <w:numPr>
          <w:ilvl w:val="0"/>
          <w:numId w:val="5"/>
        </w:numPr>
      </w:pPr>
      <w:r w:rsidRPr="001B6C91">
        <w:rPr>
          <w:b/>
          <w:bCs/>
          <w:u w:val="single"/>
        </w:rPr>
        <w:t>If and only if</w:t>
      </w:r>
      <w:r>
        <w:t xml:space="preserve"> all documents will be prepared by entities which are </w:t>
      </w:r>
      <w:r w:rsidR="00073DB5">
        <w:t>currently</w:t>
      </w:r>
      <w:r>
        <w:t xml:space="preserve"> licensed by Indiana DFI, you </w:t>
      </w:r>
      <w:r w:rsidR="00035F01">
        <w:t>do</w:t>
      </w:r>
      <w:r>
        <w:t xml:space="preserve"> not need to provide </w:t>
      </w:r>
      <w:r w:rsidR="005F1F47">
        <w:t>sample documents.</w:t>
      </w:r>
      <w:r w:rsidR="009947A0">
        <w:t xml:space="preserve"> </w:t>
      </w:r>
      <w:r w:rsidR="005F1F47">
        <w:t xml:space="preserve"> </w:t>
      </w:r>
      <w:r w:rsidR="0019016E">
        <w:t>You still must complete this questionnaire.</w:t>
      </w:r>
    </w:p>
    <w:p w14:paraId="368A8D7F" w14:textId="77777777" w:rsidR="009947A0" w:rsidRDefault="009947A0"/>
    <w:p w14:paraId="7E9D4F10" w14:textId="0A6A0580" w:rsidR="000139B6" w:rsidRPr="000139B6" w:rsidRDefault="000139B6">
      <w:pPr>
        <w:rPr>
          <w:b/>
          <w:bCs/>
        </w:rPr>
      </w:pPr>
      <w:r w:rsidRPr="000139B6">
        <w:rPr>
          <w:b/>
          <w:bCs/>
        </w:rPr>
        <w:t xml:space="preserve">Name of Applicant:  </w:t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</w:p>
    <w:p w14:paraId="6018E71C" w14:textId="4BC6630D" w:rsidR="000139B6" w:rsidRPr="000139B6" w:rsidRDefault="000139B6">
      <w:pPr>
        <w:rPr>
          <w:b/>
          <w:bCs/>
        </w:rPr>
      </w:pPr>
      <w:r w:rsidRPr="000139B6">
        <w:rPr>
          <w:b/>
          <w:bCs/>
        </w:rPr>
        <w:t>NMLS#</w:t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</w:p>
    <w:p w14:paraId="36FB7C10" w14:textId="77777777" w:rsidR="000139B6" w:rsidRDefault="000139B6"/>
    <w:p w14:paraId="6A64E058" w14:textId="2E17A7D5" w:rsidR="009947A0" w:rsidRDefault="00976282" w:rsidP="00B4041E">
      <w:pPr>
        <w:pStyle w:val="ListParagraph"/>
        <w:numPr>
          <w:ilvl w:val="0"/>
          <w:numId w:val="7"/>
        </w:numPr>
        <w:ind w:left="360" w:hanging="360"/>
      </w:pPr>
      <w:r>
        <w:t xml:space="preserve">Types of products </w:t>
      </w:r>
      <w:r w:rsidR="008677E5">
        <w:t xml:space="preserve">and services </w:t>
      </w:r>
      <w:r w:rsidR="00121E67">
        <w:t xml:space="preserve">to be </w:t>
      </w:r>
      <w:r>
        <w:t>offered</w:t>
      </w:r>
      <w:r w:rsidR="00C11863">
        <w:t xml:space="preserve"> by the Applicant to Indiana consumers</w:t>
      </w:r>
      <w:r>
        <w:t xml:space="preserve"> (</w:t>
      </w:r>
      <w:r w:rsidR="004904CF">
        <w:t>mark</w:t>
      </w:r>
      <w:r>
        <w:t xml:space="preserve"> all that apply</w:t>
      </w:r>
      <w:r w:rsidR="00FF764A">
        <w:t xml:space="preserve">, and ensure that </w:t>
      </w:r>
      <w:r w:rsidR="008A1790">
        <w:t xml:space="preserve">you complete the </w:t>
      </w:r>
      <w:r w:rsidR="00267BFE">
        <w:t>Approvals and Designations section of the MU1 as applicable</w:t>
      </w:r>
      <w:r>
        <w:t>):</w:t>
      </w:r>
    </w:p>
    <w:p w14:paraId="12114E83" w14:textId="34FA40DE" w:rsidR="00976282" w:rsidRDefault="00000000" w:rsidP="006223C2">
      <w:pPr>
        <w:ind w:left="720"/>
      </w:pPr>
      <w:sdt>
        <w:sdtPr>
          <w:id w:val="-1705789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70F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Conventional</w:t>
      </w:r>
    </w:p>
    <w:p w14:paraId="3CFDB422" w14:textId="77777777" w:rsidR="00976282" w:rsidRDefault="00000000" w:rsidP="006223C2">
      <w:pPr>
        <w:ind w:left="720"/>
      </w:pPr>
      <w:sdt>
        <w:sdtPr>
          <w:id w:val="1725096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628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FHA</w:t>
      </w:r>
    </w:p>
    <w:p w14:paraId="6BF44D32" w14:textId="77777777" w:rsidR="00976282" w:rsidRDefault="00000000" w:rsidP="006223C2">
      <w:pPr>
        <w:ind w:left="720"/>
      </w:pPr>
      <w:sdt>
        <w:sdtPr>
          <w:id w:val="-5710471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628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VA</w:t>
      </w:r>
    </w:p>
    <w:p w14:paraId="093D493A" w14:textId="2B59747D" w:rsidR="00976282" w:rsidRDefault="00000000" w:rsidP="006223C2">
      <w:pPr>
        <w:ind w:left="720"/>
      </w:pPr>
      <w:sdt>
        <w:sdtPr>
          <w:id w:val="-1107122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4647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USDA</w:t>
      </w:r>
    </w:p>
    <w:p w14:paraId="0561178E" w14:textId="085C5BAC" w:rsidR="00AC4647" w:rsidRDefault="00000000" w:rsidP="006223C2">
      <w:pPr>
        <w:ind w:left="720"/>
      </w:pPr>
      <w:sdt>
        <w:sdtPr>
          <w:id w:val="799737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AC4647">
        <w:t xml:space="preserve"> Non-QM</w:t>
      </w:r>
    </w:p>
    <w:p w14:paraId="2D79ED5D" w14:textId="051EF2D7" w:rsidR="008677E5" w:rsidRDefault="00000000" w:rsidP="006223C2">
      <w:pPr>
        <w:ind w:left="720"/>
      </w:pPr>
      <w:sdt>
        <w:sdtPr>
          <w:id w:val="-428198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9C4E03">
        <w:t xml:space="preserve"> Brokering</w:t>
      </w:r>
    </w:p>
    <w:p w14:paraId="3C39A63A" w14:textId="10245CB1" w:rsidR="009C4E03" w:rsidRDefault="00000000" w:rsidP="006223C2">
      <w:pPr>
        <w:ind w:left="720"/>
      </w:pPr>
      <w:sdt>
        <w:sdtPr>
          <w:id w:val="788702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9C4E03">
        <w:t xml:space="preserve"> Servicing</w:t>
      </w:r>
    </w:p>
    <w:p w14:paraId="385907CA" w14:textId="247A692C" w:rsidR="00C7329B" w:rsidRPr="00B20E15" w:rsidRDefault="00000000" w:rsidP="006223C2">
      <w:pPr>
        <w:ind w:left="720"/>
        <w:rPr>
          <w:u w:val="single"/>
        </w:rPr>
      </w:pPr>
      <w:sdt>
        <w:sdtPr>
          <w:id w:val="3631804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0E15">
            <w:rPr>
              <w:rFonts w:ascii="MS Gothic" w:eastAsia="MS Gothic" w:hAnsi="MS Gothic" w:hint="eastAsia"/>
            </w:rPr>
            <w:t>☐</w:t>
          </w:r>
        </w:sdtContent>
      </w:sdt>
      <w:r w:rsidR="00B20E15">
        <w:t xml:space="preserve"> Other:  </w:t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</w:p>
    <w:p w14:paraId="5C6D003B" w14:textId="77777777" w:rsidR="009947A0" w:rsidRDefault="009947A0"/>
    <w:p w14:paraId="5418855B" w14:textId="41371E59" w:rsidR="00493F4A" w:rsidRDefault="0033342A" w:rsidP="00B4041E">
      <w:pPr>
        <w:pStyle w:val="ListParagraph"/>
        <w:numPr>
          <w:ilvl w:val="0"/>
          <w:numId w:val="7"/>
        </w:numPr>
        <w:ind w:left="360" w:hanging="360"/>
      </w:pPr>
      <w:r w:rsidRPr="00B40143">
        <w:t xml:space="preserve">Indicate all mortgage </w:t>
      </w:r>
      <w:r w:rsidR="006C2E37">
        <w:t>activities which will be performed for</w:t>
      </w:r>
      <w:r>
        <w:t xml:space="preserve"> Indiana consumers, by clicking the checkboxes in the table below.  </w:t>
      </w:r>
      <w:r w:rsidRPr="009F1A63">
        <w:rPr>
          <w:i/>
          <w:iCs/>
        </w:rPr>
        <w:t xml:space="preserve">(This must match information in your Indiana Business Plan, and your </w:t>
      </w:r>
      <w:r w:rsidR="005614D6" w:rsidRPr="009F1A63">
        <w:rPr>
          <w:i/>
          <w:iCs/>
        </w:rPr>
        <w:t xml:space="preserve">MU1 </w:t>
      </w:r>
      <w:r w:rsidRPr="009F1A63">
        <w:rPr>
          <w:i/>
          <w:iCs/>
        </w:rPr>
        <w:t>Business Activities</w:t>
      </w:r>
      <w:r w:rsidR="00076FB7" w:rsidRPr="009F1A63">
        <w:rPr>
          <w:i/>
          <w:iCs/>
        </w:rPr>
        <w:t xml:space="preserve"> for Indiana</w:t>
      </w:r>
      <w:r w:rsidRPr="009F1A63">
        <w:rPr>
          <w:i/>
          <w:iCs/>
        </w:rPr>
        <w:t>.)</w:t>
      </w:r>
      <w:r w:rsidR="005A4081">
        <w:t xml:space="preserve">  </w:t>
      </w:r>
      <w:r w:rsidR="00A602AE">
        <w:t xml:space="preserve">Upload the </w:t>
      </w:r>
      <w:r w:rsidR="005A4081">
        <w:t>required</w:t>
      </w:r>
      <w:r w:rsidR="00A602AE">
        <w:t xml:space="preserve"> documents</w:t>
      </w:r>
      <w:r w:rsidR="00867F62">
        <w:t xml:space="preserve"> listed below</w:t>
      </w:r>
      <w:r w:rsidR="00C956A1">
        <w:t>,</w:t>
      </w:r>
      <w:r w:rsidR="00A602AE">
        <w:t xml:space="preserve"> </w:t>
      </w:r>
      <w:r w:rsidR="00921AB0">
        <w:t xml:space="preserve">under the Document type </w:t>
      </w:r>
      <w:r w:rsidRPr="00B4041E">
        <w:rPr>
          <w:u w:val="single"/>
        </w:rPr>
        <w:t>Document Samples</w:t>
      </w:r>
      <w:r w:rsidR="00C956A1">
        <w:t xml:space="preserve">, </w:t>
      </w:r>
      <w:r w:rsidR="00921AB0">
        <w:t>i</w:t>
      </w:r>
      <w:r w:rsidR="00A602AE">
        <w:t xml:space="preserve">n the </w:t>
      </w:r>
      <w:r w:rsidR="00A602AE" w:rsidRPr="00B4041E">
        <w:rPr>
          <w:b/>
          <w:bCs/>
        </w:rPr>
        <w:t>Document Uploads</w:t>
      </w:r>
      <w:r w:rsidR="00A602AE">
        <w:t xml:space="preserve"> section of the </w:t>
      </w:r>
      <w:r w:rsidR="00921AB0">
        <w:t xml:space="preserve">Company Form </w:t>
      </w:r>
      <w:r w:rsidR="00C956A1">
        <w:t>(</w:t>
      </w:r>
      <w:r w:rsidR="00A602AE">
        <w:t>MU1</w:t>
      </w:r>
      <w:r w:rsidR="00C956A1">
        <w:t>)</w:t>
      </w:r>
      <w:r w:rsidR="00A602AE">
        <w:t>.</w:t>
      </w:r>
      <w:r w:rsidR="00072277">
        <w:t xml:space="preserve">  (Do not </w:t>
      </w:r>
      <w:r w:rsidR="000444AE">
        <w:t>provide</w:t>
      </w:r>
      <w:r w:rsidR="00072277">
        <w:t xml:space="preserve"> document</w:t>
      </w:r>
      <w:r w:rsidR="000444AE">
        <w:t xml:space="preserve"> sample</w:t>
      </w:r>
      <w:r w:rsidR="00072277">
        <w:t xml:space="preserve">s for products </w:t>
      </w:r>
      <w:r w:rsidR="00501E12">
        <w:t>that will not be offered</w:t>
      </w:r>
      <w:r w:rsidR="00072277">
        <w:t xml:space="preserve"> to Indiana consumers.)</w:t>
      </w:r>
      <w:r w:rsidR="006219B5">
        <w:t xml:space="preserve">  </w:t>
      </w:r>
      <w:r w:rsidR="006219B5" w:rsidRPr="00B4041E">
        <w:rPr>
          <w:b/>
          <w:bCs/>
          <w:i/>
          <w:iCs/>
        </w:rPr>
        <w:t>Documents must be completed (NOT BLANK) for a sample Indiana mortgage transaction</w:t>
      </w:r>
      <w:r w:rsidR="006219B5">
        <w:t>.</w:t>
      </w:r>
      <w:r w:rsidR="00A602AE">
        <w:t xml:space="preserve">  </w:t>
      </w:r>
      <w:r w:rsidR="00797FB4">
        <w:t>Do not submit a single PDF containing all of the required documents</w:t>
      </w:r>
      <w:r w:rsidR="00D529BB">
        <w:t>.</w:t>
      </w:r>
    </w:p>
    <w:p w14:paraId="09ACC5FC" w14:textId="77777777" w:rsidR="00921AB0" w:rsidRPr="00A602AE" w:rsidRDefault="00921AB0"/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2252"/>
        <w:gridCol w:w="1412"/>
        <w:gridCol w:w="4719"/>
        <w:gridCol w:w="4567"/>
      </w:tblGrid>
      <w:tr w:rsidR="001444C5" w14:paraId="74AF43BA" w14:textId="6E0758E5" w:rsidTr="001444C5">
        <w:tc>
          <w:tcPr>
            <w:tcW w:w="2252" w:type="dxa"/>
          </w:tcPr>
          <w:p w14:paraId="5B841A53" w14:textId="53490818" w:rsidR="001444C5" w:rsidRPr="00711ACA" w:rsidRDefault="001444C5">
            <w:pPr>
              <w:rPr>
                <w:b/>
                <w:bCs/>
              </w:rPr>
            </w:pPr>
            <w:r w:rsidRPr="00711ACA">
              <w:rPr>
                <w:b/>
                <w:bCs/>
              </w:rPr>
              <w:lastRenderedPageBreak/>
              <w:t>Product</w:t>
            </w:r>
          </w:p>
        </w:tc>
        <w:tc>
          <w:tcPr>
            <w:tcW w:w="1412" w:type="dxa"/>
          </w:tcPr>
          <w:p w14:paraId="7F788A88" w14:textId="03502FDF" w:rsidR="001444C5" w:rsidRPr="00711ACA" w:rsidRDefault="001444C5">
            <w:pPr>
              <w:rPr>
                <w:b/>
                <w:bCs/>
              </w:rPr>
            </w:pPr>
            <w:r w:rsidRPr="00711ACA">
              <w:rPr>
                <w:b/>
                <w:bCs/>
              </w:rPr>
              <w:t>Activities</w:t>
            </w:r>
          </w:p>
        </w:tc>
        <w:tc>
          <w:tcPr>
            <w:tcW w:w="4719" w:type="dxa"/>
          </w:tcPr>
          <w:p w14:paraId="3BF5F31B" w14:textId="21DF86D9" w:rsidR="001444C5" w:rsidRPr="009F1A63" w:rsidRDefault="001444C5">
            <w:r>
              <w:rPr>
                <w:b/>
                <w:bCs/>
              </w:rPr>
              <w:t>D</w:t>
            </w:r>
            <w:r w:rsidRPr="00711ACA">
              <w:rPr>
                <w:b/>
                <w:bCs/>
              </w:rPr>
              <w:t>ocument</w:t>
            </w:r>
            <w:r>
              <w:rPr>
                <w:b/>
                <w:bCs/>
              </w:rPr>
              <w:t xml:space="preserve"> Samples r</w:t>
            </w:r>
            <w:r w:rsidRPr="00711ACA">
              <w:rPr>
                <w:b/>
                <w:bCs/>
              </w:rPr>
              <w:t>equired if originating</w:t>
            </w:r>
            <w:r w:rsidRPr="009F1A63">
              <w:t xml:space="preserve">, unless otherwise specified </w:t>
            </w:r>
          </w:p>
          <w:p w14:paraId="4E6786E8" w14:textId="3E00B393" w:rsidR="001444C5" w:rsidRPr="00450575" w:rsidRDefault="001444C5">
            <w:pPr>
              <w:rPr>
                <w:b/>
                <w:bCs/>
              </w:rPr>
            </w:pPr>
            <w:r w:rsidRPr="009F1A63">
              <w:t xml:space="preserve">(Upload under </w:t>
            </w:r>
            <w:r w:rsidRPr="009F1A63">
              <w:rPr>
                <w:u w:val="single"/>
              </w:rPr>
              <w:t>Document Samples</w:t>
            </w:r>
            <w:r w:rsidRPr="009F1A63">
              <w:t>)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4567" w:type="dxa"/>
          </w:tcPr>
          <w:p w14:paraId="4F99B857" w14:textId="77777777" w:rsidR="001444C5" w:rsidRDefault="001444C5">
            <w:pPr>
              <w:rPr>
                <w:b/>
                <w:bCs/>
              </w:rPr>
            </w:pPr>
            <w:r>
              <w:rPr>
                <w:b/>
                <w:bCs/>
              </w:rPr>
              <w:t>REVIEWER COMMENTS (for IN DFI use only)</w:t>
            </w:r>
          </w:p>
          <w:p w14:paraId="2AEA4593" w14:textId="5BF4271F" w:rsidR="006435A9" w:rsidRPr="00312269" w:rsidRDefault="00643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viewer initials: </w:t>
            </w:r>
            <w:r w:rsidR="00312269">
              <w:rPr>
                <w:b/>
                <w:bCs/>
                <w:u w:val="single"/>
              </w:rPr>
              <w:tab/>
            </w:r>
            <w:r w:rsidR="00312269">
              <w:rPr>
                <w:b/>
                <w:bCs/>
                <w:u w:val="single"/>
              </w:rPr>
              <w:tab/>
            </w:r>
          </w:p>
        </w:tc>
      </w:tr>
      <w:tr w:rsidR="001444C5" w14:paraId="3CC56D74" w14:textId="48229862" w:rsidTr="001444C5">
        <w:tc>
          <w:tcPr>
            <w:tcW w:w="2252" w:type="dxa"/>
          </w:tcPr>
          <w:p w14:paraId="1E1B8196" w14:textId="77777777" w:rsidR="001444C5" w:rsidRDefault="001444C5"/>
          <w:p w14:paraId="650BA942" w14:textId="77777777" w:rsidR="001444C5" w:rsidRDefault="001444C5"/>
          <w:p w14:paraId="2DD39AFB" w14:textId="77777777" w:rsidR="001444C5" w:rsidRDefault="001444C5" w:rsidP="005778CE">
            <w:pPr>
              <w:jc w:val="center"/>
            </w:pPr>
            <w:r>
              <w:t>All</w:t>
            </w:r>
          </w:p>
          <w:p w14:paraId="5B99F6F1" w14:textId="5D9164C4" w:rsidR="001444C5" w:rsidRDefault="001444C5" w:rsidP="005778CE">
            <w:pPr>
              <w:jc w:val="center"/>
            </w:pPr>
            <w:r>
              <w:t>Applicants</w:t>
            </w:r>
          </w:p>
        </w:tc>
        <w:tc>
          <w:tcPr>
            <w:tcW w:w="1412" w:type="dxa"/>
          </w:tcPr>
          <w:p w14:paraId="3CA37430" w14:textId="05F317DC" w:rsidR="001444C5" w:rsidRDefault="001444C5"/>
        </w:tc>
        <w:tc>
          <w:tcPr>
            <w:tcW w:w="4719" w:type="dxa"/>
          </w:tcPr>
          <w:p w14:paraId="2E66A020" w14:textId="2BC9B288" w:rsidR="001444C5" w:rsidRDefault="001444C5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Indiana Notice to Borrower (HPU-01) to be provided to the borrower at the time of application.</w:t>
            </w:r>
          </w:p>
          <w:p w14:paraId="29B50636" w14:textId="77777777" w:rsidR="001444C5" w:rsidRDefault="001444C5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A list of all fees that can be paid by the consumer – include the amount, lien type on which the fee is applicable, and indicate whether the fee is a finance charge.</w:t>
            </w:r>
          </w:p>
          <w:p w14:paraId="65AD19D8" w14:textId="3F1242BF" w:rsidR="001444C5" w:rsidRDefault="001444C5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 xml:space="preserve">If the applicant will </w:t>
            </w:r>
            <w:r w:rsidRPr="0064665E">
              <w:rPr>
                <w:b/>
                <w:bCs/>
              </w:rPr>
              <w:t>broker</w:t>
            </w:r>
            <w:r>
              <w:t xml:space="preserve"> any mortgage loans, provide a sample Loan Broker Agreement which is provided to the borrower.</w:t>
            </w:r>
          </w:p>
        </w:tc>
        <w:tc>
          <w:tcPr>
            <w:tcW w:w="4567" w:type="dxa"/>
          </w:tcPr>
          <w:p w14:paraId="723CB513" w14:textId="77777777" w:rsidR="001444C5" w:rsidRDefault="001444C5" w:rsidP="001444C5">
            <w:pPr>
              <w:ind w:left="-14"/>
            </w:pPr>
          </w:p>
        </w:tc>
      </w:tr>
      <w:tr w:rsidR="001444C5" w14:paraId="18EBA8E0" w14:textId="24737939" w:rsidTr="001444C5">
        <w:tc>
          <w:tcPr>
            <w:tcW w:w="2252" w:type="dxa"/>
          </w:tcPr>
          <w:p w14:paraId="02C6216C" w14:textId="51DC2DA9" w:rsidR="001444C5" w:rsidRDefault="001444C5" w:rsidP="00505EB6">
            <w:r>
              <w:t>1</w:t>
            </w:r>
            <w:r w:rsidRPr="002B6857">
              <w:rPr>
                <w:vertAlign w:val="superscript"/>
              </w:rPr>
              <w:t>st</w:t>
            </w:r>
            <w:r>
              <w:t xml:space="preserve"> lien fixed rate closed-end mortgage loans</w:t>
            </w:r>
          </w:p>
        </w:tc>
        <w:tc>
          <w:tcPr>
            <w:tcW w:w="1412" w:type="dxa"/>
          </w:tcPr>
          <w:p w14:paraId="3B6EEA31" w14:textId="48C8FE15" w:rsidR="001444C5" w:rsidRDefault="00000000">
            <w:sdt>
              <w:sdtPr>
                <w:id w:val="644391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6463D050" w14:textId="1DEA8F99" w:rsidR="001444C5" w:rsidRDefault="00000000">
            <w:sdt>
              <w:sdtPr>
                <w:id w:val="-199695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5141993D" w14:textId="22AF982D" w:rsidR="001444C5" w:rsidRDefault="00000000">
            <w:sdt>
              <w:sdtPr>
                <w:id w:val="-208474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116C8777" w14:textId="77777777" w:rsidR="001444C5" w:rsidRDefault="001444C5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Note</w:t>
            </w:r>
          </w:p>
          <w:p w14:paraId="77D02F68" w14:textId="77777777" w:rsidR="001444C5" w:rsidRDefault="001444C5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Loan Estimate</w:t>
            </w:r>
          </w:p>
          <w:p w14:paraId="5CA09E74" w14:textId="6A70700E" w:rsidR="001444C5" w:rsidRDefault="001444C5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Closing Disclosure</w:t>
            </w:r>
          </w:p>
        </w:tc>
        <w:tc>
          <w:tcPr>
            <w:tcW w:w="4567" w:type="dxa"/>
          </w:tcPr>
          <w:p w14:paraId="7CFE4CF4" w14:textId="77777777" w:rsidR="001444C5" w:rsidRDefault="001444C5" w:rsidP="001444C5">
            <w:pPr>
              <w:ind w:left="-14"/>
            </w:pPr>
          </w:p>
        </w:tc>
      </w:tr>
      <w:tr w:rsidR="001444C5" w14:paraId="64E4A007" w14:textId="316F7903" w:rsidTr="001444C5">
        <w:tc>
          <w:tcPr>
            <w:tcW w:w="2252" w:type="dxa"/>
          </w:tcPr>
          <w:p w14:paraId="49D0B323" w14:textId="33ACDAC0" w:rsidR="001444C5" w:rsidRDefault="001444C5" w:rsidP="00505EB6">
            <w:r>
              <w:t>1</w:t>
            </w:r>
            <w:r w:rsidRPr="002B6857">
              <w:rPr>
                <w:vertAlign w:val="superscript"/>
              </w:rPr>
              <w:t>st</w:t>
            </w:r>
            <w:r>
              <w:t xml:space="preserve"> lien ARM loans</w:t>
            </w:r>
          </w:p>
        </w:tc>
        <w:tc>
          <w:tcPr>
            <w:tcW w:w="1412" w:type="dxa"/>
          </w:tcPr>
          <w:p w14:paraId="76D5C9CF" w14:textId="77777777" w:rsidR="001444C5" w:rsidRDefault="00000000" w:rsidP="005D357F">
            <w:sdt>
              <w:sdtPr>
                <w:id w:val="192468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02AC05C3" w14:textId="77777777" w:rsidR="001444C5" w:rsidRDefault="00000000" w:rsidP="005D357F">
            <w:sdt>
              <w:sdtPr>
                <w:id w:val="202758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34E10C6D" w14:textId="1C65AB2F" w:rsidR="001444C5" w:rsidRDefault="00000000" w:rsidP="005D357F">
            <w:sdt>
              <w:sdtPr>
                <w:id w:val="-126492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0FE9DAC0" w14:textId="77777777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1979B4BF" w14:textId="77777777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5EFCAD7C" w14:textId="77777777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  <w:p w14:paraId="1EC4CB09" w14:textId="6EDC9CA3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Variable Rate Mortgage Application Disclosure (Early Program Disclosure) provided at time of application.</w:t>
            </w:r>
          </w:p>
          <w:p w14:paraId="38A67509" w14:textId="368CEC3F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 w:rsidRPr="00FA7C60">
              <w:rPr>
                <w:b/>
                <w:bCs/>
              </w:rPr>
              <w:t>If servicing</w:t>
            </w:r>
            <w:r>
              <w:t>:  ARM rate change notice</w:t>
            </w:r>
          </w:p>
        </w:tc>
        <w:tc>
          <w:tcPr>
            <w:tcW w:w="4567" w:type="dxa"/>
          </w:tcPr>
          <w:p w14:paraId="1C823BF0" w14:textId="5C189EDE" w:rsidR="001444C5" w:rsidRDefault="001444C5" w:rsidP="001444C5">
            <w:pPr>
              <w:ind w:left="-14"/>
            </w:pPr>
          </w:p>
        </w:tc>
      </w:tr>
      <w:tr w:rsidR="001444C5" w14:paraId="4C9F03D4" w14:textId="1F8B6508" w:rsidTr="001444C5">
        <w:tc>
          <w:tcPr>
            <w:tcW w:w="2252" w:type="dxa"/>
          </w:tcPr>
          <w:p w14:paraId="2BFD15AF" w14:textId="58D43E77" w:rsidR="001444C5" w:rsidRDefault="001444C5" w:rsidP="00505EB6">
            <w:r>
              <w:t>Subordinate (2</w:t>
            </w:r>
            <w:r w:rsidRPr="002B6857">
              <w:rPr>
                <w:vertAlign w:val="superscript"/>
              </w:rPr>
              <w:t>nd</w:t>
            </w:r>
            <w:r>
              <w:t>) lien fixed rate closed-end mortgage loans</w:t>
            </w:r>
          </w:p>
        </w:tc>
        <w:tc>
          <w:tcPr>
            <w:tcW w:w="1412" w:type="dxa"/>
          </w:tcPr>
          <w:p w14:paraId="130578F1" w14:textId="77777777" w:rsidR="001444C5" w:rsidRDefault="00000000" w:rsidP="005D357F">
            <w:sdt>
              <w:sdtPr>
                <w:id w:val="11387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53FD60B5" w14:textId="77777777" w:rsidR="001444C5" w:rsidRDefault="00000000" w:rsidP="005D357F">
            <w:sdt>
              <w:sdtPr>
                <w:id w:val="91050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4EEA5FA0" w14:textId="3A73F192" w:rsidR="001444C5" w:rsidRDefault="00000000" w:rsidP="005D357F">
            <w:sdt>
              <w:sdtPr>
                <w:id w:val="108981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65BB85C0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6606F322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10634D74" w14:textId="20E9D2CB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  <w:tc>
          <w:tcPr>
            <w:tcW w:w="4567" w:type="dxa"/>
          </w:tcPr>
          <w:p w14:paraId="41AF967C" w14:textId="77777777" w:rsidR="001444C5" w:rsidRDefault="001444C5" w:rsidP="001444C5">
            <w:pPr>
              <w:ind w:left="-14"/>
            </w:pPr>
          </w:p>
        </w:tc>
      </w:tr>
      <w:tr w:rsidR="001444C5" w14:paraId="0844D0CA" w14:textId="0311FE16" w:rsidTr="001444C5">
        <w:tc>
          <w:tcPr>
            <w:tcW w:w="2252" w:type="dxa"/>
          </w:tcPr>
          <w:p w14:paraId="0E211372" w14:textId="386A8932" w:rsidR="001444C5" w:rsidRDefault="001444C5" w:rsidP="00505EB6">
            <w:r>
              <w:t>Subordinate (2</w:t>
            </w:r>
            <w:r w:rsidRPr="002B6857">
              <w:rPr>
                <w:vertAlign w:val="superscript"/>
              </w:rPr>
              <w:t>nd</w:t>
            </w:r>
            <w:r>
              <w:t>) lien ARM loans</w:t>
            </w:r>
          </w:p>
        </w:tc>
        <w:tc>
          <w:tcPr>
            <w:tcW w:w="1412" w:type="dxa"/>
          </w:tcPr>
          <w:p w14:paraId="5D34D602" w14:textId="77777777" w:rsidR="001444C5" w:rsidRDefault="00000000" w:rsidP="005D357F">
            <w:sdt>
              <w:sdtPr>
                <w:id w:val="43717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4F02F01B" w14:textId="77777777" w:rsidR="001444C5" w:rsidRDefault="00000000" w:rsidP="005D357F">
            <w:sdt>
              <w:sdtPr>
                <w:id w:val="674691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13A94D3B" w14:textId="3EC20C6F" w:rsidR="001444C5" w:rsidRDefault="00000000" w:rsidP="005D357F">
            <w:sdt>
              <w:sdtPr>
                <w:id w:val="38738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4548828C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09C515AC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7508C861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  <w:p w14:paraId="1A21A8BF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Variable Rate Mortgage Application Disclosure (Early Program Disclosure) provided at time of application</w:t>
            </w:r>
          </w:p>
          <w:p w14:paraId="610497EA" w14:textId="128DEC0C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rPr>
                <w:b/>
                <w:bCs/>
              </w:rPr>
              <w:lastRenderedPageBreak/>
              <w:t>If servicing</w:t>
            </w:r>
            <w:r>
              <w:t>:  ARM rate change notice</w:t>
            </w:r>
          </w:p>
        </w:tc>
        <w:tc>
          <w:tcPr>
            <w:tcW w:w="4567" w:type="dxa"/>
          </w:tcPr>
          <w:p w14:paraId="644D3B47" w14:textId="77777777" w:rsidR="001444C5" w:rsidRDefault="001444C5" w:rsidP="001444C5">
            <w:pPr>
              <w:ind w:left="-14"/>
            </w:pPr>
          </w:p>
        </w:tc>
      </w:tr>
      <w:tr w:rsidR="001444C5" w14:paraId="3ADC9437" w14:textId="4EC533AB" w:rsidTr="001444C5">
        <w:tc>
          <w:tcPr>
            <w:tcW w:w="2252" w:type="dxa"/>
          </w:tcPr>
          <w:p w14:paraId="4F29D566" w14:textId="67EA7C9E" w:rsidR="001444C5" w:rsidRDefault="001444C5" w:rsidP="00505EB6">
            <w:r>
              <w:t>Open-end HELOCs (Home Equity Lines of Credit)</w:t>
            </w:r>
          </w:p>
        </w:tc>
        <w:tc>
          <w:tcPr>
            <w:tcW w:w="1412" w:type="dxa"/>
          </w:tcPr>
          <w:p w14:paraId="3D02187B" w14:textId="77777777" w:rsidR="001444C5" w:rsidRDefault="00000000" w:rsidP="005D357F">
            <w:sdt>
              <w:sdtPr>
                <w:id w:val="1791467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47208B1" w14:textId="77777777" w:rsidR="001444C5" w:rsidRDefault="00000000" w:rsidP="005D357F">
            <w:sdt>
              <w:sdtPr>
                <w:id w:val="198087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158165E5" w14:textId="75C43841" w:rsidR="001444C5" w:rsidRDefault="00000000" w:rsidP="005D357F">
            <w:sdt>
              <w:sdtPr>
                <w:id w:val="62519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543A5172" w14:textId="77777777" w:rsidR="001444C5" w:rsidRDefault="001444C5" w:rsidP="00347F5D">
            <w:pPr>
              <w:pStyle w:val="ListParagraph"/>
              <w:numPr>
                <w:ilvl w:val="0"/>
                <w:numId w:val="6"/>
              </w:numPr>
              <w:ind w:left="346"/>
            </w:pPr>
            <w:r>
              <w:t>HELOC Opening Disclosure given to borrower at time of application.</w:t>
            </w:r>
          </w:p>
          <w:p w14:paraId="202EB4D8" w14:textId="3307FB24" w:rsidR="001444C5" w:rsidRDefault="001444C5" w:rsidP="00347F5D">
            <w:pPr>
              <w:pStyle w:val="ListParagraph"/>
              <w:numPr>
                <w:ilvl w:val="0"/>
                <w:numId w:val="6"/>
              </w:numPr>
              <w:ind w:left="346"/>
            </w:pPr>
            <w:r w:rsidRPr="00FA7C60">
              <w:rPr>
                <w:b/>
                <w:bCs/>
              </w:rPr>
              <w:t>If servicing</w:t>
            </w:r>
            <w:r>
              <w:t>:  HELOC periodic statement.</w:t>
            </w:r>
          </w:p>
        </w:tc>
        <w:tc>
          <w:tcPr>
            <w:tcW w:w="4567" w:type="dxa"/>
          </w:tcPr>
          <w:p w14:paraId="7E5BF6EB" w14:textId="77777777" w:rsidR="001444C5" w:rsidRDefault="001444C5" w:rsidP="001444C5">
            <w:pPr>
              <w:ind w:left="-14"/>
            </w:pPr>
          </w:p>
        </w:tc>
      </w:tr>
      <w:tr w:rsidR="001444C5" w14:paraId="5DE877B1" w14:textId="4789753C" w:rsidTr="001444C5">
        <w:tc>
          <w:tcPr>
            <w:tcW w:w="2252" w:type="dxa"/>
          </w:tcPr>
          <w:p w14:paraId="24898E59" w14:textId="77777777" w:rsidR="001444C5" w:rsidRDefault="001444C5" w:rsidP="00505EB6">
            <w:r>
              <w:t>Reverse mortgage loans:</w:t>
            </w:r>
          </w:p>
          <w:p w14:paraId="69E8A7FA" w14:textId="77777777" w:rsidR="001444C5" w:rsidRDefault="00000000" w:rsidP="00505EB6">
            <w:sdt>
              <w:sdtPr>
                <w:id w:val="-1739846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HECM</w:t>
            </w:r>
          </w:p>
          <w:p w14:paraId="049828C6" w14:textId="1D81076D" w:rsidR="001444C5" w:rsidRDefault="00000000" w:rsidP="00505EB6">
            <w:sdt>
              <w:sdtPr>
                <w:id w:val="1827246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Proprietary</w:t>
            </w:r>
          </w:p>
        </w:tc>
        <w:tc>
          <w:tcPr>
            <w:tcW w:w="1412" w:type="dxa"/>
          </w:tcPr>
          <w:p w14:paraId="531E8679" w14:textId="77777777" w:rsidR="001444C5" w:rsidRDefault="00000000" w:rsidP="005D357F">
            <w:sdt>
              <w:sdtPr>
                <w:id w:val="12359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5519B662" w14:textId="77777777" w:rsidR="001444C5" w:rsidRDefault="00000000" w:rsidP="005D357F">
            <w:sdt>
              <w:sdtPr>
                <w:id w:val="-876926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0B38C25D" w14:textId="5676B30E" w:rsidR="001444C5" w:rsidRDefault="00000000" w:rsidP="005D357F">
            <w:sdt>
              <w:sdtPr>
                <w:id w:val="-189812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22C69B16" w14:textId="77777777" w:rsidR="001444C5" w:rsidRDefault="001444C5" w:rsidP="000D5EFD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383871D6" w14:textId="55989159" w:rsidR="001444C5" w:rsidRDefault="001444C5" w:rsidP="000D5EFD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Opening Disclosure given to borrower at time of application</w:t>
            </w:r>
          </w:p>
          <w:p w14:paraId="31277EFE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TALC (Total Annual Loan Cost) Rate</w:t>
            </w:r>
          </w:p>
          <w:p w14:paraId="3478AF60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Amortization Schedule</w:t>
            </w:r>
          </w:p>
          <w:p w14:paraId="77AB4141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Payment Plan</w:t>
            </w:r>
          </w:p>
          <w:p w14:paraId="064508D8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HECM Loan Agreement</w:t>
            </w:r>
          </w:p>
          <w:p w14:paraId="750D2BC7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omparison of loan products</w:t>
            </w:r>
          </w:p>
          <w:p w14:paraId="4BB53CF7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TIL</w:t>
            </w:r>
          </w:p>
          <w:p w14:paraId="20686E59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HECM Calculator (screen print)</w:t>
            </w:r>
          </w:p>
          <w:p w14:paraId="1B8524FB" w14:textId="30A3000A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rPr>
                <w:b/>
                <w:bCs/>
              </w:rPr>
              <w:t>If servicing</w:t>
            </w:r>
            <w:r>
              <w:t>:  reverse mortgage periodic statement</w:t>
            </w:r>
          </w:p>
        </w:tc>
        <w:tc>
          <w:tcPr>
            <w:tcW w:w="4567" w:type="dxa"/>
          </w:tcPr>
          <w:p w14:paraId="7F635616" w14:textId="77777777" w:rsidR="001444C5" w:rsidRDefault="001444C5" w:rsidP="001444C5">
            <w:pPr>
              <w:ind w:left="-14"/>
            </w:pPr>
          </w:p>
        </w:tc>
      </w:tr>
      <w:tr w:rsidR="001444C5" w14:paraId="0AB2680F" w14:textId="3293A7E4" w:rsidTr="001444C5">
        <w:tc>
          <w:tcPr>
            <w:tcW w:w="2252" w:type="dxa"/>
          </w:tcPr>
          <w:p w14:paraId="12559E42" w14:textId="5A810317" w:rsidR="001444C5" w:rsidRDefault="001444C5" w:rsidP="00505EB6">
            <w:r>
              <w:t>Construction loans without permanent financing</w:t>
            </w:r>
          </w:p>
          <w:p w14:paraId="75580A26" w14:textId="3B09E948" w:rsidR="001444C5" w:rsidRDefault="001444C5" w:rsidP="00BD17BF"/>
        </w:tc>
        <w:tc>
          <w:tcPr>
            <w:tcW w:w="1412" w:type="dxa"/>
          </w:tcPr>
          <w:p w14:paraId="53557BC1" w14:textId="77777777" w:rsidR="001444C5" w:rsidRDefault="00000000" w:rsidP="005D357F">
            <w:sdt>
              <w:sdtPr>
                <w:id w:val="1165980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1798D28" w14:textId="77777777" w:rsidR="001444C5" w:rsidRDefault="00000000" w:rsidP="005D357F">
            <w:sdt>
              <w:sdtPr>
                <w:id w:val="22311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4C084207" w14:textId="7F28FC89" w:rsidR="001444C5" w:rsidRDefault="00000000" w:rsidP="005D357F">
            <w:sdt>
              <w:sdtPr>
                <w:id w:val="-101029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61E22B78" w14:textId="77777777" w:rsidR="001444C5" w:rsidRDefault="001444C5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0881AB68" w14:textId="77777777" w:rsidR="001444C5" w:rsidRDefault="001444C5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73D9EEFD" w14:textId="58D1ED19" w:rsidR="001444C5" w:rsidRDefault="001444C5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  <w:tc>
          <w:tcPr>
            <w:tcW w:w="4567" w:type="dxa"/>
          </w:tcPr>
          <w:p w14:paraId="659CA639" w14:textId="77777777" w:rsidR="001444C5" w:rsidRDefault="001444C5" w:rsidP="001444C5">
            <w:pPr>
              <w:ind w:left="-14"/>
            </w:pPr>
          </w:p>
        </w:tc>
      </w:tr>
      <w:tr w:rsidR="001444C5" w14:paraId="7B3A20E2" w14:textId="69DBC864" w:rsidTr="001444C5">
        <w:tc>
          <w:tcPr>
            <w:tcW w:w="2252" w:type="dxa"/>
          </w:tcPr>
          <w:p w14:paraId="63869955" w14:textId="31A838B3" w:rsidR="001444C5" w:rsidRDefault="001444C5" w:rsidP="00505EB6">
            <w:r>
              <w:t>Construction with permanent financing</w:t>
            </w:r>
          </w:p>
        </w:tc>
        <w:tc>
          <w:tcPr>
            <w:tcW w:w="1412" w:type="dxa"/>
          </w:tcPr>
          <w:p w14:paraId="58252293" w14:textId="77777777" w:rsidR="001444C5" w:rsidRDefault="00000000" w:rsidP="005D357F">
            <w:sdt>
              <w:sdtPr>
                <w:id w:val="-99240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23AC4D60" w14:textId="77777777" w:rsidR="001444C5" w:rsidRDefault="00000000" w:rsidP="005D357F">
            <w:sdt>
              <w:sdtPr>
                <w:id w:val="80458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6E7CD3EC" w14:textId="24212BE7" w:rsidR="001444C5" w:rsidRDefault="00000000" w:rsidP="005D357F">
            <w:sdt>
              <w:sdtPr>
                <w:id w:val="45823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1D940877" w14:textId="77777777" w:rsidR="001444C5" w:rsidRDefault="001444C5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52A1E67A" w14:textId="77777777" w:rsidR="001444C5" w:rsidRDefault="001444C5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45DAF01B" w14:textId="7BAA62EC" w:rsidR="001444C5" w:rsidRDefault="001444C5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  <w:tc>
          <w:tcPr>
            <w:tcW w:w="4567" w:type="dxa"/>
          </w:tcPr>
          <w:p w14:paraId="2FA385F6" w14:textId="77777777" w:rsidR="001444C5" w:rsidRDefault="001444C5" w:rsidP="001444C5">
            <w:pPr>
              <w:ind w:left="-14"/>
            </w:pPr>
          </w:p>
        </w:tc>
      </w:tr>
      <w:tr w:rsidR="001444C5" w14:paraId="29A1B179" w14:textId="5761DF87" w:rsidTr="001444C5">
        <w:tc>
          <w:tcPr>
            <w:tcW w:w="2252" w:type="dxa"/>
          </w:tcPr>
          <w:p w14:paraId="3585E511" w14:textId="71FD129D" w:rsidR="001444C5" w:rsidRDefault="001444C5" w:rsidP="00505EB6">
            <w:r>
              <w:t>Mobile Home Secured Loans (no real property)</w:t>
            </w:r>
          </w:p>
        </w:tc>
        <w:tc>
          <w:tcPr>
            <w:tcW w:w="1412" w:type="dxa"/>
          </w:tcPr>
          <w:p w14:paraId="2E23A5AC" w14:textId="77777777" w:rsidR="001444C5" w:rsidRDefault="00000000" w:rsidP="000C5603">
            <w:sdt>
              <w:sdtPr>
                <w:id w:val="-665162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28977394" w14:textId="77777777" w:rsidR="001444C5" w:rsidRDefault="00000000" w:rsidP="000C5603">
            <w:sdt>
              <w:sdtPr>
                <w:id w:val="-98308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6CB187BA" w14:textId="5539C22A" w:rsidR="001444C5" w:rsidRDefault="00000000" w:rsidP="000C5603">
            <w:sdt>
              <w:sdtPr>
                <w:id w:val="170637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0DA4AC09" w14:textId="77777777" w:rsidR="001444C5" w:rsidRDefault="001444C5" w:rsidP="000C5603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71B0E081" w14:textId="26338E3F" w:rsidR="001444C5" w:rsidRDefault="001444C5" w:rsidP="000C5603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Truth-in-Lending Disclosure (TIL)</w:t>
            </w:r>
          </w:p>
        </w:tc>
        <w:tc>
          <w:tcPr>
            <w:tcW w:w="4567" w:type="dxa"/>
          </w:tcPr>
          <w:p w14:paraId="60C91B2D" w14:textId="77777777" w:rsidR="001444C5" w:rsidRDefault="001444C5" w:rsidP="001444C5">
            <w:pPr>
              <w:ind w:left="-14"/>
            </w:pPr>
          </w:p>
        </w:tc>
      </w:tr>
      <w:tr w:rsidR="001444C5" w14:paraId="7FCDBE89" w14:textId="7439B645" w:rsidTr="001444C5">
        <w:tc>
          <w:tcPr>
            <w:tcW w:w="2252" w:type="dxa"/>
          </w:tcPr>
          <w:p w14:paraId="39060501" w14:textId="17D3BB4F" w:rsidR="001444C5" w:rsidRDefault="001444C5" w:rsidP="00505EB6">
            <w:r>
              <w:t>Renovation loan</w:t>
            </w:r>
          </w:p>
        </w:tc>
        <w:tc>
          <w:tcPr>
            <w:tcW w:w="1412" w:type="dxa"/>
          </w:tcPr>
          <w:p w14:paraId="3F6E9D43" w14:textId="77777777" w:rsidR="001444C5" w:rsidRDefault="00000000" w:rsidP="005D357F">
            <w:sdt>
              <w:sdtPr>
                <w:id w:val="-1419163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193F4AD" w14:textId="77777777" w:rsidR="001444C5" w:rsidRDefault="00000000" w:rsidP="005D357F">
            <w:sdt>
              <w:sdtPr>
                <w:id w:val="94796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4D473FEF" w14:textId="741E4273" w:rsidR="001444C5" w:rsidRDefault="00000000" w:rsidP="005D357F">
            <w:sdt>
              <w:sdtPr>
                <w:id w:val="142159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416CA39E" w14:textId="29D7CB15" w:rsidR="001444C5" w:rsidRDefault="001444C5" w:rsidP="007A1613"/>
        </w:tc>
        <w:tc>
          <w:tcPr>
            <w:tcW w:w="4567" w:type="dxa"/>
          </w:tcPr>
          <w:p w14:paraId="65126C6D" w14:textId="77777777" w:rsidR="001444C5" w:rsidRDefault="001444C5" w:rsidP="007A1613"/>
        </w:tc>
      </w:tr>
      <w:tr w:rsidR="001444C5" w14:paraId="56E80535" w14:textId="081FDFEA" w:rsidTr="001444C5">
        <w:tc>
          <w:tcPr>
            <w:tcW w:w="2252" w:type="dxa"/>
          </w:tcPr>
          <w:p w14:paraId="41049135" w14:textId="28EE7071" w:rsidR="001444C5" w:rsidRDefault="001444C5" w:rsidP="00505EB6">
            <w:r>
              <w:t>Bridge loan</w:t>
            </w:r>
          </w:p>
        </w:tc>
        <w:tc>
          <w:tcPr>
            <w:tcW w:w="1412" w:type="dxa"/>
          </w:tcPr>
          <w:p w14:paraId="121F63FA" w14:textId="77777777" w:rsidR="001444C5" w:rsidRDefault="00000000" w:rsidP="006223C2">
            <w:sdt>
              <w:sdtPr>
                <w:id w:val="-20002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594B2677" w14:textId="77777777" w:rsidR="001444C5" w:rsidRDefault="00000000" w:rsidP="006223C2">
            <w:sdt>
              <w:sdtPr>
                <w:id w:val="191242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67438368" w14:textId="330F895C" w:rsidR="001444C5" w:rsidRDefault="00000000" w:rsidP="006223C2">
            <w:sdt>
              <w:sdtPr>
                <w:id w:val="-22985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24150EDD" w14:textId="5B874615" w:rsidR="001444C5" w:rsidRDefault="001444C5" w:rsidP="007A1613"/>
        </w:tc>
        <w:tc>
          <w:tcPr>
            <w:tcW w:w="4567" w:type="dxa"/>
          </w:tcPr>
          <w:p w14:paraId="49DDD9B1" w14:textId="77777777" w:rsidR="001444C5" w:rsidRDefault="001444C5" w:rsidP="007A1613"/>
        </w:tc>
      </w:tr>
      <w:tr w:rsidR="001444C5" w14:paraId="5FEE0C93" w14:textId="67FF224B" w:rsidTr="001444C5">
        <w:tc>
          <w:tcPr>
            <w:tcW w:w="2252" w:type="dxa"/>
          </w:tcPr>
          <w:p w14:paraId="7D4FB854" w14:textId="77777777" w:rsidR="001444C5" w:rsidRDefault="001444C5" w:rsidP="00505EB6">
            <w:r>
              <w:lastRenderedPageBreak/>
              <w:t xml:space="preserve">Other:  </w:t>
            </w:r>
          </w:p>
          <w:p w14:paraId="66622FCA" w14:textId="7E0040ED" w:rsidR="001444C5" w:rsidRPr="008535D3" w:rsidRDefault="001444C5" w:rsidP="00505EB6">
            <w:pPr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</w:tc>
        <w:tc>
          <w:tcPr>
            <w:tcW w:w="1412" w:type="dxa"/>
          </w:tcPr>
          <w:p w14:paraId="5503E1B1" w14:textId="77777777" w:rsidR="001444C5" w:rsidRDefault="00000000" w:rsidP="005D357F">
            <w:sdt>
              <w:sdtPr>
                <w:id w:val="132932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0F6345F" w14:textId="77777777" w:rsidR="001444C5" w:rsidRDefault="00000000" w:rsidP="005D357F">
            <w:sdt>
              <w:sdtPr>
                <w:id w:val="129424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557354B7" w14:textId="5043D7A9" w:rsidR="001444C5" w:rsidRDefault="00000000" w:rsidP="005D357F">
            <w:sdt>
              <w:sdtPr>
                <w:id w:val="109443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4485E6A4" w14:textId="77777777" w:rsidR="001444C5" w:rsidRDefault="001444C5" w:rsidP="00505EB6"/>
        </w:tc>
        <w:tc>
          <w:tcPr>
            <w:tcW w:w="4567" w:type="dxa"/>
          </w:tcPr>
          <w:p w14:paraId="41D37DAC" w14:textId="77777777" w:rsidR="001444C5" w:rsidRDefault="001444C5" w:rsidP="00505EB6"/>
        </w:tc>
      </w:tr>
      <w:tr w:rsidR="001444C5" w14:paraId="2F05387F" w14:textId="36DE4318" w:rsidTr="001444C5">
        <w:tc>
          <w:tcPr>
            <w:tcW w:w="2252" w:type="dxa"/>
          </w:tcPr>
          <w:p w14:paraId="76D874F3" w14:textId="77777777" w:rsidR="001444C5" w:rsidRDefault="001444C5" w:rsidP="008535D3">
            <w:r>
              <w:t xml:space="preserve">Other:  </w:t>
            </w:r>
          </w:p>
          <w:p w14:paraId="34B7C3C1" w14:textId="690B735A" w:rsidR="001444C5" w:rsidRDefault="001444C5" w:rsidP="008535D3"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</w:tc>
        <w:tc>
          <w:tcPr>
            <w:tcW w:w="1412" w:type="dxa"/>
          </w:tcPr>
          <w:p w14:paraId="1AB47C6A" w14:textId="77777777" w:rsidR="001444C5" w:rsidRDefault="00000000" w:rsidP="004D7B79">
            <w:sdt>
              <w:sdtPr>
                <w:id w:val="94619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915C175" w14:textId="77777777" w:rsidR="001444C5" w:rsidRDefault="00000000" w:rsidP="004D7B79">
            <w:sdt>
              <w:sdtPr>
                <w:id w:val="209458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37C15AFD" w14:textId="72AB5BE6" w:rsidR="001444C5" w:rsidRDefault="00000000" w:rsidP="004D7B79">
            <w:sdt>
              <w:sdtPr>
                <w:id w:val="155943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0FCC632C" w14:textId="77777777" w:rsidR="001444C5" w:rsidRDefault="001444C5" w:rsidP="004D7B79"/>
        </w:tc>
        <w:tc>
          <w:tcPr>
            <w:tcW w:w="4567" w:type="dxa"/>
          </w:tcPr>
          <w:p w14:paraId="07C0D1A7" w14:textId="77777777" w:rsidR="001444C5" w:rsidRDefault="001444C5" w:rsidP="004D7B79"/>
        </w:tc>
      </w:tr>
    </w:tbl>
    <w:p w14:paraId="36722D93" w14:textId="77777777" w:rsidR="002B6857" w:rsidRDefault="002B6857"/>
    <w:p w14:paraId="412E97E5" w14:textId="77777777" w:rsidR="002B6857" w:rsidRDefault="002B6857"/>
    <w:sectPr w:rsidR="002B6857" w:rsidSect="001444C5">
      <w:footerReference w:type="first" r:id="rId8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DE9D7D" w14:textId="77777777" w:rsidR="006E191C" w:rsidRDefault="006E191C" w:rsidP="00522992">
      <w:r>
        <w:separator/>
      </w:r>
    </w:p>
  </w:endnote>
  <w:endnote w:type="continuationSeparator" w:id="0">
    <w:p w14:paraId="6BF8AA98" w14:textId="77777777" w:rsidR="006E191C" w:rsidRDefault="006E191C" w:rsidP="00522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E081D8" w14:textId="11657936" w:rsidR="00522992" w:rsidRPr="00522992" w:rsidRDefault="00522992" w:rsidP="00522992">
    <w:pPr>
      <w:pStyle w:val="Footer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Pr="00522992">
      <w:rPr>
        <w:sz w:val="16"/>
        <w:szCs w:val="16"/>
      </w:rPr>
      <w:t xml:space="preserve">Rev. </w:t>
    </w:r>
    <w:r w:rsidR="001459A4">
      <w:rPr>
        <w:sz w:val="16"/>
        <w:szCs w:val="16"/>
      </w:rPr>
      <w:t>9-26</w:t>
    </w:r>
    <w:r w:rsidRPr="00522992">
      <w:rPr>
        <w:sz w:val="16"/>
        <w:szCs w:val="16"/>
      </w:rPr>
      <w:t>-2024</w:t>
    </w:r>
  </w:p>
  <w:p w14:paraId="58609A85" w14:textId="77777777" w:rsidR="00522992" w:rsidRDefault="00522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7EDF3C" w14:textId="77777777" w:rsidR="006E191C" w:rsidRDefault="006E191C" w:rsidP="00522992">
      <w:r>
        <w:separator/>
      </w:r>
    </w:p>
  </w:footnote>
  <w:footnote w:type="continuationSeparator" w:id="0">
    <w:p w14:paraId="4812FBF5" w14:textId="77777777" w:rsidR="006E191C" w:rsidRDefault="006E191C" w:rsidP="00522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360767"/>
    <w:multiLevelType w:val="hybridMultilevel"/>
    <w:tmpl w:val="18EEB914"/>
    <w:lvl w:ilvl="0" w:tplc="6996FD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15144F"/>
    <w:multiLevelType w:val="hybridMultilevel"/>
    <w:tmpl w:val="A3BE5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12147A"/>
    <w:multiLevelType w:val="hybridMultilevel"/>
    <w:tmpl w:val="6E927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445CE"/>
    <w:multiLevelType w:val="hybridMultilevel"/>
    <w:tmpl w:val="551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C103F"/>
    <w:multiLevelType w:val="hybridMultilevel"/>
    <w:tmpl w:val="E68AC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15BE6"/>
    <w:multiLevelType w:val="hybridMultilevel"/>
    <w:tmpl w:val="A296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06CCA"/>
    <w:multiLevelType w:val="hybridMultilevel"/>
    <w:tmpl w:val="AC6C5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070482">
    <w:abstractNumId w:val="3"/>
  </w:num>
  <w:num w:numId="2" w16cid:durableId="1814835148">
    <w:abstractNumId w:val="5"/>
  </w:num>
  <w:num w:numId="3" w16cid:durableId="590427265">
    <w:abstractNumId w:val="6"/>
  </w:num>
  <w:num w:numId="4" w16cid:durableId="1377386929">
    <w:abstractNumId w:val="2"/>
  </w:num>
  <w:num w:numId="5" w16cid:durableId="516774823">
    <w:abstractNumId w:val="1"/>
  </w:num>
  <w:num w:numId="6" w16cid:durableId="1407220219">
    <w:abstractNumId w:val="4"/>
  </w:num>
  <w:num w:numId="7" w16cid:durableId="1374116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MrMwNjextDAwMTZQ0lEKTi0uzszPAykwNKsFAFwDFbItAAAA"/>
  </w:docVars>
  <w:rsids>
    <w:rsidRoot w:val="002B6857"/>
    <w:rsid w:val="000139B6"/>
    <w:rsid w:val="00035F01"/>
    <w:rsid w:val="000444AE"/>
    <w:rsid w:val="00067487"/>
    <w:rsid w:val="00067DB9"/>
    <w:rsid w:val="00072277"/>
    <w:rsid w:val="0007337B"/>
    <w:rsid w:val="00073DB5"/>
    <w:rsid w:val="00076FB7"/>
    <w:rsid w:val="000A0EF8"/>
    <w:rsid w:val="000C0152"/>
    <w:rsid w:val="000C5603"/>
    <w:rsid w:val="000C5ABA"/>
    <w:rsid w:val="000C735F"/>
    <w:rsid w:val="000D5EFD"/>
    <w:rsid w:val="000E0EC9"/>
    <w:rsid w:val="000E78A7"/>
    <w:rsid w:val="001179AE"/>
    <w:rsid w:val="00121E67"/>
    <w:rsid w:val="00127C39"/>
    <w:rsid w:val="001444C5"/>
    <w:rsid w:val="001459A4"/>
    <w:rsid w:val="001754E8"/>
    <w:rsid w:val="0019016E"/>
    <w:rsid w:val="001B6C91"/>
    <w:rsid w:val="001D5812"/>
    <w:rsid w:val="001E415E"/>
    <w:rsid w:val="001F776D"/>
    <w:rsid w:val="00204F49"/>
    <w:rsid w:val="00213D77"/>
    <w:rsid w:val="002375E5"/>
    <w:rsid w:val="002453D3"/>
    <w:rsid w:val="00250724"/>
    <w:rsid w:val="00267BFE"/>
    <w:rsid w:val="002B6857"/>
    <w:rsid w:val="002C5B61"/>
    <w:rsid w:val="002E5091"/>
    <w:rsid w:val="002F617D"/>
    <w:rsid w:val="003030C7"/>
    <w:rsid w:val="00312269"/>
    <w:rsid w:val="0033342A"/>
    <w:rsid w:val="00347F5D"/>
    <w:rsid w:val="00365DD6"/>
    <w:rsid w:val="003B59D5"/>
    <w:rsid w:val="003C07EC"/>
    <w:rsid w:val="00450575"/>
    <w:rsid w:val="004904CF"/>
    <w:rsid w:val="00493F4A"/>
    <w:rsid w:val="004A3FDC"/>
    <w:rsid w:val="004C0036"/>
    <w:rsid w:val="004C1039"/>
    <w:rsid w:val="004D7B79"/>
    <w:rsid w:val="00501E12"/>
    <w:rsid w:val="00505EB6"/>
    <w:rsid w:val="00522992"/>
    <w:rsid w:val="00551FF4"/>
    <w:rsid w:val="005607EB"/>
    <w:rsid w:val="005614D6"/>
    <w:rsid w:val="005772BD"/>
    <w:rsid w:val="005778CE"/>
    <w:rsid w:val="005938B3"/>
    <w:rsid w:val="005A4081"/>
    <w:rsid w:val="005D357F"/>
    <w:rsid w:val="005E153F"/>
    <w:rsid w:val="005F1F47"/>
    <w:rsid w:val="00613FEC"/>
    <w:rsid w:val="006219B5"/>
    <w:rsid w:val="006223C2"/>
    <w:rsid w:val="006435A9"/>
    <w:rsid w:val="0064665E"/>
    <w:rsid w:val="00681BB8"/>
    <w:rsid w:val="006C2E37"/>
    <w:rsid w:val="006E191C"/>
    <w:rsid w:val="00711ACA"/>
    <w:rsid w:val="007631D8"/>
    <w:rsid w:val="00781030"/>
    <w:rsid w:val="00790F50"/>
    <w:rsid w:val="00797FB4"/>
    <w:rsid w:val="007A1613"/>
    <w:rsid w:val="007B0361"/>
    <w:rsid w:val="007D590F"/>
    <w:rsid w:val="007F69BA"/>
    <w:rsid w:val="00805053"/>
    <w:rsid w:val="008535D3"/>
    <w:rsid w:val="008677E5"/>
    <w:rsid w:val="00867F62"/>
    <w:rsid w:val="008A1790"/>
    <w:rsid w:val="008B4293"/>
    <w:rsid w:val="00921AB0"/>
    <w:rsid w:val="00976282"/>
    <w:rsid w:val="009947A0"/>
    <w:rsid w:val="009B1F1D"/>
    <w:rsid w:val="009C04CD"/>
    <w:rsid w:val="009C4E03"/>
    <w:rsid w:val="009E7BFA"/>
    <w:rsid w:val="009F1A63"/>
    <w:rsid w:val="00A2417F"/>
    <w:rsid w:val="00A27D32"/>
    <w:rsid w:val="00A331B1"/>
    <w:rsid w:val="00A602AE"/>
    <w:rsid w:val="00A71BC3"/>
    <w:rsid w:val="00AC4647"/>
    <w:rsid w:val="00AE7831"/>
    <w:rsid w:val="00B02B91"/>
    <w:rsid w:val="00B20E15"/>
    <w:rsid w:val="00B26839"/>
    <w:rsid w:val="00B331B1"/>
    <w:rsid w:val="00B40143"/>
    <w:rsid w:val="00B4041E"/>
    <w:rsid w:val="00B8789C"/>
    <w:rsid w:val="00B907BE"/>
    <w:rsid w:val="00BC5FAF"/>
    <w:rsid w:val="00BD17BF"/>
    <w:rsid w:val="00BF14BC"/>
    <w:rsid w:val="00C11863"/>
    <w:rsid w:val="00C1568A"/>
    <w:rsid w:val="00C67384"/>
    <w:rsid w:val="00C71EB3"/>
    <w:rsid w:val="00C7329B"/>
    <w:rsid w:val="00C8061B"/>
    <w:rsid w:val="00C956A1"/>
    <w:rsid w:val="00CA3D53"/>
    <w:rsid w:val="00CC3428"/>
    <w:rsid w:val="00CF0E3F"/>
    <w:rsid w:val="00CF371D"/>
    <w:rsid w:val="00D06E4B"/>
    <w:rsid w:val="00D120F8"/>
    <w:rsid w:val="00D270F2"/>
    <w:rsid w:val="00D529BB"/>
    <w:rsid w:val="00D61478"/>
    <w:rsid w:val="00E24FF5"/>
    <w:rsid w:val="00E34584"/>
    <w:rsid w:val="00E43F0C"/>
    <w:rsid w:val="00EA545C"/>
    <w:rsid w:val="00EB10AA"/>
    <w:rsid w:val="00EC483E"/>
    <w:rsid w:val="00EC7A76"/>
    <w:rsid w:val="00EE54B4"/>
    <w:rsid w:val="00F0142D"/>
    <w:rsid w:val="00F10BA5"/>
    <w:rsid w:val="00F50D33"/>
    <w:rsid w:val="00FA5C2D"/>
    <w:rsid w:val="00FA7C60"/>
    <w:rsid w:val="00FA7C8E"/>
    <w:rsid w:val="00FE2A8A"/>
    <w:rsid w:val="00FF7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55F52"/>
  <w15:chartTrackingRefBased/>
  <w15:docId w15:val="{16CCFC6C-A451-43E1-8ECF-E819CAB11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68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68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68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68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68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685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685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685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685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68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68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68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68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68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68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68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68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68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B685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6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685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68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B685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68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B68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B68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68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68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B685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B68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47A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47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23C2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29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2992"/>
  </w:style>
  <w:style w:type="paragraph" w:styleId="Footer">
    <w:name w:val="footer"/>
    <w:basedOn w:val="Normal"/>
    <w:link w:val="FooterChar"/>
    <w:uiPriority w:val="99"/>
    <w:unhideWhenUsed/>
    <w:rsid w:val="005229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2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xtranet.dfi.in.gov/ConsumerCredit/CompanyListing/13?handler=CompaniesInLicenseTyp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Angela J</dc:creator>
  <cp:keywords/>
  <dc:description/>
  <cp:lastModifiedBy>Bailey, Angela J</cp:lastModifiedBy>
  <cp:revision>4</cp:revision>
  <cp:lastPrinted>2024-05-28T19:00:00Z</cp:lastPrinted>
  <dcterms:created xsi:type="dcterms:W3CDTF">2024-10-25T15:28:00Z</dcterms:created>
  <dcterms:modified xsi:type="dcterms:W3CDTF">2024-10-28T14:38:00Z</dcterms:modified>
</cp:coreProperties>
</file>